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477F6" w14:textId="7D091353" w:rsidR="00D57378" w:rsidRDefault="00B27A78" w:rsidP="00D57378">
      <w:pPr>
        <w:pStyle w:val="Heading1"/>
        <w:jc w:val="center"/>
      </w:pPr>
      <w:r>
        <w:t>File Upload Guide</w:t>
      </w:r>
    </w:p>
    <w:p w14:paraId="497E7751" w14:textId="585DBADD" w:rsidR="00752785" w:rsidRDefault="00B27A78" w:rsidP="00752785">
      <w:r>
        <w:t>Your homework on this exercise will not be in the Judge system. Instead, you will h</w:t>
      </w:r>
      <w:r w:rsidR="00242046">
        <w:t xml:space="preserve">ave to upload a </w:t>
      </w:r>
      <w:r w:rsidR="00242046" w:rsidRPr="00250E5F">
        <w:rPr>
          <w:b/>
          <w:bCs/>
        </w:rPr>
        <w:t>zip file</w:t>
      </w:r>
      <w:r w:rsidR="00242046">
        <w:t xml:space="preserve"> </w:t>
      </w:r>
      <w:r w:rsidR="0002450B">
        <w:t>to</w:t>
      </w:r>
      <w:r w:rsidR="00242046">
        <w:t xml:space="preserve"> the </w:t>
      </w:r>
      <w:r>
        <w:t>SoftUni website.</w:t>
      </w:r>
    </w:p>
    <w:p w14:paraId="2EA1FD3E" w14:textId="1D53CE6E" w:rsidR="00B27A78" w:rsidRDefault="00242046" w:rsidP="00752785">
      <w:r>
        <w:rPr>
          <w:noProof/>
        </w:rPr>
        <w:drawing>
          <wp:anchor distT="0" distB="0" distL="114300" distR="114300" simplePos="0" relativeHeight="251658240" behindDoc="0" locked="0" layoutInCell="1" allowOverlap="1" wp14:anchorId="27B1CC52" wp14:editId="2BA5FDEA">
            <wp:simplePos x="0" y="0"/>
            <wp:positionH relativeFrom="margin">
              <wp:align>center</wp:align>
            </wp:positionH>
            <wp:positionV relativeFrom="paragraph">
              <wp:posOffset>732155</wp:posOffset>
            </wp:positionV>
            <wp:extent cx="4636135" cy="2941320"/>
            <wp:effectExtent l="38100" t="38100" r="88265" b="8763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6135" cy="294132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3938">
        <w:t>You need to submit your project's folder containing your solutions to the exercise's problems</w:t>
      </w:r>
      <w:r w:rsidR="00A5423D">
        <w:t>, excluding the .idea</w:t>
      </w:r>
      <w:r>
        <w:t xml:space="preserve"> </w:t>
      </w:r>
      <w:r w:rsidR="00A5423D">
        <w:t>and venv folders</w:t>
      </w:r>
      <w:r w:rsidR="00423938">
        <w:t>.</w:t>
      </w:r>
      <w:r w:rsidR="00A5423D">
        <w:t xml:space="preserve"> </w:t>
      </w:r>
      <w:r w:rsidR="000504BD" w:rsidRPr="000504BD">
        <w:t xml:space="preserve">If you want to change your solution for some of the problems, you </w:t>
      </w:r>
      <w:r w:rsidR="0002450B">
        <w:t>must</w:t>
      </w:r>
      <w:r w:rsidR="000504BD" w:rsidRPr="000504BD">
        <w:t xml:space="preserve"> upload a new zip file. The most re</w:t>
      </w:r>
      <w:r w:rsidR="0002450B">
        <w:t>c</w:t>
      </w:r>
      <w:r w:rsidR="000504BD" w:rsidRPr="000504BD">
        <w:t>ent uploaded solutions will be kept.</w:t>
      </w:r>
    </w:p>
    <w:p w14:paraId="45EE5C57" w14:textId="4CD4A1EB" w:rsidR="00250E5F" w:rsidRDefault="00250E5F" w:rsidP="00752785">
      <w:r>
        <w:rPr>
          <w:noProof/>
        </w:rPr>
        <w:drawing>
          <wp:anchor distT="0" distB="0" distL="114300" distR="114300" simplePos="0" relativeHeight="251659264" behindDoc="0" locked="0" layoutInCell="1" allowOverlap="1" wp14:anchorId="054E6AB3" wp14:editId="276BF72F">
            <wp:simplePos x="0" y="0"/>
            <wp:positionH relativeFrom="margin">
              <wp:align>center</wp:align>
            </wp:positionH>
            <wp:positionV relativeFrom="paragraph">
              <wp:posOffset>3740785</wp:posOffset>
            </wp:positionV>
            <wp:extent cx="4650740" cy="2895600"/>
            <wp:effectExtent l="38100" t="38100" r="92710" b="95250"/>
            <wp:wrapTopAndBottom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0740" cy="289560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="000504BD">
        <w:br/>
      </w:r>
      <w:r w:rsidR="00423938">
        <w:t>You</w:t>
      </w:r>
      <w:r w:rsidR="00B27A78">
        <w:t xml:space="preserve"> will have </w:t>
      </w:r>
      <w:r>
        <w:rPr>
          <w:b/>
          <w:bCs/>
        </w:rPr>
        <w:t>limited</w:t>
      </w:r>
      <w:r w:rsidR="00B27A78" w:rsidRPr="00250E5F">
        <w:rPr>
          <w:b/>
          <w:bCs/>
        </w:rPr>
        <w:t xml:space="preserve"> time </w:t>
      </w:r>
      <w:r w:rsidR="00B27A78">
        <w:t>for uploading your homework.</w:t>
      </w:r>
      <w:r>
        <w:t xml:space="preserve"> If you've </w:t>
      </w:r>
      <w:r w:rsidRPr="00250E5F">
        <w:rPr>
          <w:b/>
          <w:bCs/>
        </w:rPr>
        <w:t>successfully</w:t>
      </w:r>
      <w:r>
        <w:t xml:space="preserve"> </w:t>
      </w:r>
      <w:r w:rsidRPr="00250E5F">
        <w:rPr>
          <w:b/>
          <w:bCs/>
        </w:rPr>
        <w:t>uploaded</w:t>
      </w:r>
      <w:r>
        <w:t xml:space="preserve"> it to the system, you will see the </w:t>
      </w:r>
      <w:r w:rsidRPr="00250E5F">
        <w:rPr>
          <w:b/>
          <w:bCs/>
        </w:rPr>
        <w:t>following button</w:t>
      </w:r>
      <w:r>
        <w:t xml:space="preserve"> from where you could download your </w:t>
      </w:r>
      <w:r w:rsidRPr="00250E5F">
        <w:rPr>
          <w:b/>
          <w:bCs/>
        </w:rPr>
        <w:t>homework</w:t>
      </w:r>
      <w:r>
        <w:t>:</w:t>
      </w:r>
    </w:p>
    <w:p w14:paraId="75F30148" w14:textId="77777777" w:rsidR="00250E5F" w:rsidRDefault="00250E5F" w:rsidP="00250E5F"/>
    <w:p w14:paraId="0A3E3122" w14:textId="77777777" w:rsidR="00250E5F" w:rsidRDefault="00250E5F" w:rsidP="00250E5F"/>
    <w:p w14:paraId="1A030077" w14:textId="77777777" w:rsidR="00250E5F" w:rsidRDefault="00250E5F" w:rsidP="00250E5F"/>
    <w:p w14:paraId="42EC119C" w14:textId="094A67D1" w:rsidR="00250E5F" w:rsidRPr="00250E5F" w:rsidRDefault="00BD016C" w:rsidP="00250E5F">
      <w:pPr>
        <w:rPr>
          <w:lang w:val="bg-BG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B16D8EA" wp14:editId="163B6314">
            <wp:simplePos x="0" y="0"/>
            <wp:positionH relativeFrom="margin">
              <wp:align>center</wp:align>
            </wp:positionH>
            <wp:positionV relativeFrom="paragraph">
              <wp:posOffset>713740</wp:posOffset>
            </wp:positionV>
            <wp:extent cx="4213860" cy="3445510"/>
            <wp:effectExtent l="0" t="0" r="0" b="2540"/>
            <wp:wrapTopAndBottom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3860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0E5F" w:rsidRPr="00250E5F">
        <w:rPr>
          <w:b/>
          <w:bCs/>
        </w:rPr>
        <w:t xml:space="preserve">After the period </w:t>
      </w:r>
      <w:r w:rsidR="00250E5F" w:rsidRPr="00250E5F">
        <w:t>for</w:t>
      </w:r>
      <w:r w:rsidR="00250E5F">
        <w:t xml:space="preserve"> uploading homework </w:t>
      </w:r>
      <w:r w:rsidR="00250E5F" w:rsidRPr="00250E5F">
        <w:rPr>
          <w:b/>
          <w:bCs/>
        </w:rPr>
        <w:t>ends</w:t>
      </w:r>
      <w:r w:rsidR="00250E5F">
        <w:t xml:space="preserve">, it will start a </w:t>
      </w:r>
      <w:r w:rsidR="00250E5F" w:rsidRPr="00250E5F">
        <w:rPr>
          <w:b/>
          <w:bCs/>
        </w:rPr>
        <w:t>new period</w:t>
      </w:r>
      <w:r w:rsidR="00250E5F">
        <w:t xml:space="preserve"> for </w:t>
      </w:r>
      <w:r w:rsidR="00250E5F" w:rsidRPr="00250E5F">
        <w:rPr>
          <w:b/>
          <w:bCs/>
        </w:rPr>
        <w:t>reviewing</w:t>
      </w:r>
      <w:r w:rsidR="00250E5F">
        <w:t xml:space="preserve"> and </w:t>
      </w:r>
      <w:r w:rsidR="00250E5F" w:rsidRPr="00250E5F">
        <w:rPr>
          <w:b/>
          <w:bCs/>
        </w:rPr>
        <w:t>grading</w:t>
      </w:r>
      <w:r w:rsidR="00250E5F">
        <w:t xml:space="preserve"> </w:t>
      </w:r>
      <w:r w:rsidR="00250E5F" w:rsidRPr="00250E5F">
        <w:rPr>
          <w:b/>
          <w:bCs/>
        </w:rPr>
        <w:t>colleagues' homework</w:t>
      </w:r>
      <w:r w:rsidR="00250E5F">
        <w:t xml:space="preserve">. Your homework will be scored to the 5% bonus to your grade only if you review and grade at least </w:t>
      </w:r>
      <w:r w:rsidR="00250E5F" w:rsidRPr="0002450B">
        <w:rPr>
          <w:b/>
          <w:bCs/>
        </w:rPr>
        <w:t>three</w:t>
      </w:r>
      <w:r w:rsidR="00250E5F">
        <w:t xml:space="preserve"> </w:t>
      </w:r>
      <w:r w:rsidR="00250E5F" w:rsidRPr="0002450B">
        <w:rPr>
          <w:b/>
          <w:bCs/>
        </w:rPr>
        <w:t>homework</w:t>
      </w:r>
      <w:r w:rsidR="00250E5F">
        <w:t xml:space="preserve"> submitted by your colleagues.</w:t>
      </w:r>
    </w:p>
    <w:p w14:paraId="5DFC6495" w14:textId="20160F01" w:rsidR="00250E5F" w:rsidRPr="00250E5F" w:rsidRDefault="00250E5F" w:rsidP="00250E5F">
      <w:pPr>
        <w:rPr>
          <w:lang w:val="bg-BG"/>
        </w:rPr>
      </w:pPr>
    </w:p>
    <w:p w14:paraId="1E5D0740" w14:textId="49A7D0DC" w:rsidR="00250E5F" w:rsidRDefault="00250E5F" w:rsidP="00752785">
      <w:r>
        <w:rPr>
          <w:noProof/>
        </w:rPr>
        <w:drawing>
          <wp:anchor distT="0" distB="0" distL="114300" distR="114300" simplePos="0" relativeHeight="251661312" behindDoc="0" locked="0" layoutInCell="1" allowOverlap="1" wp14:anchorId="1A9274C4" wp14:editId="71C1A0DE">
            <wp:simplePos x="0" y="0"/>
            <wp:positionH relativeFrom="margin">
              <wp:align>center</wp:align>
            </wp:positionH>
            <wp:positionV relativeFrom="paragraph">
              <wp:posOffset>784109</wp:posOffset>
            </wp:positionV>
            <wp:extent cx="4720590" cy="3535045"/>
            <wp:effectExtent l="38100" t="38100" r="99060" b="103505"/>
            <wp:wrapTopAndBottom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590" cy="353504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When you </w:t>
      </w:r>
      <w:r w:rsidRPr="00250E5F">
        <w:rPr>
          <w:b/>
          <w:bCs/>
        </w:rPr>
        <w:t>click</w:t>
      </w:r>
      <w:r>
        <w:rPr>
          <w:lang w:val="bg-BG"/>
        </w:rPr>
        <w:t xml:space="preserve"> </w:t>
      </w:r>
      <w:r>
        <w:t xml:space="preserve">on the button to grade homework, the system will redirect to a </w:t>
      </w:r>
      <w:r w:rsidRPr="00250E5F">
        <w:rPr>
          <w:b/>
          <w:bCs/>
        </w:rPr>
        <w:t>review page</w:t>
      </w:r>
      <w:r>
        <w:t xml:space="preserve">. There, you will be able to </w:t>
      </w:r>
      <w:r w:rsidRPr="00250E5F">
        <w:rPr>
          <w:b/>
          <w:bCs/>
        </w:rPr>
        <w:t>download</w:t>
      </w:r>
      <w:r>
        <w:t xml:space="preserve"> a colleague's file at random. You </w:t>
      </w:r>
      <w:r w:rsidRPr="00250E5F">
        <w:rPr>
          <w:b/>
          <w:bCs/>
        </w:rPr>
        <w:t>cannot continue</w:t>
      </w:r>
      <w:r>
        <w:t xml:space="preserve"> to the next colleague's homework until </w:t>
      </w:r>
      <w:r w:rsidRPr="00250E5F">
        <w:rPr>
          <w:b/>
          <w:bCs/>
        </w:rPr>
        <w:t>you grade and review</w:t>
      </w:r>
      <w:r>
        <w:t xml:space="preserve"> the given one.</w:t>
      </w:r>
    </w:p>
    <w:p w14:paraId="0186DA52" w14:textId="3036E1A3" w:rsidR="00250E5F" w:rsidRDefault="00250E5F" w:rsidP="00752785"/>
    <w:p w14:paraId="5A0DDB18" w14:textId="1352C0C8" w:rsidR="00BD016C" w:rsidRDefault="000E1611" w:rsidP="00752785"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460CEC44" wp14:editId="7585C9F4">
            <wp:simplePos x="0" y="0"/>
            <wp:positionH relativeFrom="margin">
              <wp:align>center</wp:align>
            </wp:positionH>
            <wp:positionV relativeFrom="paragraph">
              <wp:posOffset>363220</wp:posOffset>
            </wp:positionV>
            <wp:extent cx="4276725" cy="3506470"/>
            <wp:effectExtent l="38100" t="38100" r="104775" b="9398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350647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0E5F">
        <w:t xml:space="preserve">Also, you will be able to </w:t>
      </w:r>
      <w:r w:rsidR="00250E5F" w:rsidRPr="00250E5F">
        <w:rPr>
          <w:b/>
          <w:bCs/>
        </w:rPr>
        <w:t>see</w:t>
      </w:r>
      <w:r w:rsidR="00250E5F">
        <w:t xml:space="preserve"> </w:t>
      </w:r>
      <w:r w:rsidR="00250E5F" w:rsidRPr="00250E5F">
        <w:rPr>
          <w:b/>
          <w:bCs/>
        </w:rPr>
        <w:t xml:space="preserve">all reviews </w:t>
      </w:r>
      <w:r w:rsidR="00250E5F">
        <w:t>from your colleagues</w:t>
      </w:r>
      <w:r w:rsidR="00250E5F">
        <w:rPr>
          <w:lang w:val="bg-BG"/>
        </w:rPr>
        <w:t xml:space="preserve"> </w:t>
      </w:r>
      <w:r w:rsidR="00250E5F">
        <w:t xml:space="preserve">and </w:t>
      </w:r>
      <w:r w:rsidR="00250E5F">
        <w:rPr>
          <w:b/>
          <w:bCs/>
        </w:rPr>
        <w:t>to evaluate</w:t>
      </w:r>
      <w:r w:rsidR="00250E5F">
        <w:t xml:space="preserve"> </w:t>
      </w:r>
      <w:r w:rsidR="00250E5F" w:rsidRPr="00250E5F">
        <w:rPr>
          <w:b/>
          <w:bCs/>
        </w:rPr>
        <w:t>them</w:t>
      </w:r>
      <w:r w:rsidR="00250E5F">
        <w:t xml:space="preserve"> for </w:t>
      </w:r>
      <w:r w:rsidR="00250E5F" w:rsidRPr="00250E5F">
        <w:t>correctness and usefulness</w:t>
      </w:r>
      <w:r w:rsidR="00250E5F">
        <w:t>:</w:t>
      </w:r>
    </w:p>
    <w:p w14:paraId="786A9702" w14:textId="49A6F952" w:rsidR="00BD016C" w:rsidRDefault="00BD016C" w:rsidP="00752785"/>
    <w:p w14:paraId="79B30199" w14:textId="13BA443A" w:rsidR="00BD016C" w:rsidRPr="00BD016C" w:rsidRDefault="00BD016C" w:rsidP="00752785">
      <w:r>
        <w:t xml:space="preserve">You will be </w:t>
      </w:r>
      <w:r w:rsidRPr="000E1611">
        <w:rPr>
          <w:b/>
          <w:bCs/>
        </w:rPr>
        <w:t>redirected</w:t>
      </w:r>
      <w:r>
        <w:t xml:space="preserve"> to the </w:t>
      </w:r>
      <w:r w:rsidRPr="000E1611">
        <w:rPr>
          <w:b/>
          <w:bCs/>
        </w:rPr>
        <w:t>following page</w:t>
      </w:r>
      <w:r>
        <w:t>:</w:t>
      </w:r>
    </w:p>
    <w:p w14:paraId="3F1DDC8D" w14:textId="3118AF8A" w:rsidR="00250E5F" w:rsidRPr="00B27A78" w:rsidRDefault="00250E5F" w:rsidP="00752785">
      <w:r>
        <w:rPr>
          <w:noProof/>
        </w:rPr>
        <w:drawing>
          <wp:inline distT="0" distB="0" distL="0" distR="0" wp14:anchorId="1B131907" wp14:editId="22694A7B">
            <wp:extent cx="6626225" cy="1756410"/>
            <wp:effectExtent l="0" t="0" r="3175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5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0E5F" w:rsidRPr="00B27A78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9B215" w14:textId="77777777" w:rsidR="006D3E2B" w:rsidRDefault="006D3E2B" w:rsidP="008068A2">
      <w:pPr>
        <w:spacing w:after="0" w:line="240" w:lineRule="auto"/>
      </w:pPr>
      <w:r>
        <w:separator/>
      </w:r>
    </w:p>
  </w:endnote>
  <w:endnote w:type="continuationSeparator" w:id="0">
    <w:p w14:paraId="42415ACB" w14:textId="77777777" w:rsidR="006D3E2B" w:rsidRDefault="006D3E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86799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6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6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086799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6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6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960BE" w14:textId="77777777" w:rsidR="006D3E2B" w:rsidRDefault="006D3E2B" w:rsidP="008068A2">
      <w:pPr>
        <w:spacing w:after="0" w:line="240" w:lineRule="auto"/>
      </w:pPr>
      <w:r>
        <w:separator/>
      </w:r>
    </w:p>
  </w:footnote>
  <w:footnote w:type="continuationSeparator" w:id="0">
    <w:p w14:paraId="4E35CE43" w14:textId="77777777" w:rsidR="006D3E2B" w:rsidRDefault="006D3E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xNTI1MzI0NzJU0lEKTi0uzszPAykwqQUA1Zn1ACwAAAA="/>
  </w:docVars>
  <w:rsids>
    <w:rsidRoot w:val="008068A2"/>
    <w:rsid w:val="000006BB"/>
    <w:rsid w:val="00002C1C"/>
    <w:rsid w:val="00007044"/>
    <w:rsid w:val="0001451E"/>
    <w:rsid w:val="00023DC6"/>
    <w:rsid w:val="0002450B"/>
    <w:rsid w:val="00025F04"/>
    <w:rsid w:val="000504BD"/>
    <w:rsid w:val="00064D15"/>
    <w:rsid w:val="0008559D"/>
    <w:rsid w:val="00086727"/>
    <w:rsid w:val="0009209B"/>
    <w:rsid w:val="000A6794"/>
    <w:rsid w:val="000B39E6"/>
    <w:rsid w:val="000B56F0"/>
    <w:rsid w:val="000C5361"/>
    <w:rsid w:val="000E1611"/>
    <w:rsid w:val="00103906"/>
    <w:rsid w:val="001275B9"/>
    <w:rsid w:val="00142C75"/>
    <w:rsid w:val="001449E8"/>
    <w:rsid w:val="001619DF"/>
    <w:rsid w:val="00164CDC"/>
    <w:rsid w:val="00167CF1"/>
    <w:rsid w:val="00171021"/>
    <w:rsid w:val="00174E9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1EDD"/>
    <w:rsid w:val="002326A7"/>
    <w:rsid w:val="00232E7D"/>
    <w:rsid w:val="00242046"/>
    <w:rsid w:val="00250E5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721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938"/>
    <w:rsid w:val="004311CA"/>
    <w:rsid w:val="0047331A"/>
    <w:rsid w:val="0047640B"/>
    <w:rsid w:val="0047644B"/>
    <w:rsid w:val="00476D4B"/>
    <w:rsid w:val="00491748"/>
    <w:rsid w:val="004A7E77"/>
    <w:rsid w:val="004B0253"/>
    <w:rsid w:val="004B50AB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3E2B"/>
    <w:rsid w:val="006E1302"/>
    <w:rsid w:val="006E2245"/>
    <w:rsid w:val="006E55B4"/>
    <w:rsid w:val="006E7E50"/>
    <w:rsid w:val="00704432"/>
    <w:rsid w:val="007051DF"/>
    <w:rsid w:val="00724DA4"/>
    <w:rsid w:val="0075278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080"/>
    <w:rsid w:val="00983E4B"/>
    <w:rsid w:val="009B4FB4"/>
    <w:rsid w:val="009B56F5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23D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7A7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016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7378"/>
    <w:rsid w:val="00D73957"/>
    <w:rsid w:val="00D8395C"/>
    <w:rsid w:val="00D910AA"/>
    <w:rsid w:val="00D96EF9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345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D573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358944-A0A3-4ECB-A086-1B1CBA1A8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ile Handling</vt:lpstr>
    </vt:vector>
  </TitlesOfParts>
  <Company>SoftUni – https://about.softuni.bg</Company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0</cp:revision>
  <cp:lastPrinted>2015-10-26T22:35:00Z</cp:lastPrinted>
  <dcterms:created xsi:type="dcterms:W3CDTF">2019-11-12T12:29:00Z</dcterms:created>
  <dcterms:modified xsi:type="dcterms:W3CDTF">2022-01-05T14:10:00Z</dcterms:modified>
  <cp:category>computer programming;programming;software development;software engineering</cp:category>
</cp:coreProperties>
</file>